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6B2B48" w14:textId="77777777" w:rsidR="00633AAC" w:rsidRDefault="00633AAC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Request for Variance</w:t>
      </w:r>
    </w:p>
    <w:p w14:paraId="0C683A75" w14:textId="77777777" w:rsidR="00633AAC" w:rsidRDefault="00633AAC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Manual of Guidelines and Standards for Design and Construction</w:t>
      </w:r>
    </w:p>
    <w:p w14:paraId="1597510E" w14:textId="77777777" w:rsidR="00633AAC" w:rsidRDefault="00633AAC"/>
    <w:p w14:paraId="690D428D" w14:textId="77777777" w:rsidR="00633AAC" w:rsidRDefault="00633AAC"/>
    <w:p w14:paraId="3CBF0B77" w14:textId="77777777" w:rsidR="00633AAC" w:rsidRDefault="00633AAC">
      <w:r>
        <w:t>Date: ____________________________________</w:t>
      </w:r>
    </w:p>
    <w:p w14:paraId="0827B1D2" w14:textId="77777777" w:rsidR="00633AAC" w:rsidRDefault="00633AAC"/>
    <w:p w14:paraId="75DD73BE" w14:textId="77777777" w:rsidR="00633AAC" w:rsidRDefault="00633AAC">
      <w:pPr>
        <w:autoSpaceDE w:val="0"/>
        <w:autoSpaceDN w:val="0"/>
        <w:adjustRightInd w:val="0"/>
        <w:rPr>
          <w:i/>
        </w:rPr>
      </w:pPr>
      <w:r>
        <w:t>Request: __</w:t>
      </w:r>
      <w:r w:rsidR="00363238">
        <w:t>_______________________________</w:t>
      </w:r>
    </w:p>
    <w:p w14:paraId="4BAE318A" w14:textId="77777777" w:rsidR="00633AAC" w:rsidRDefault="00633AAC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74AF5C29" w14:textId="77777777" w:rsidR="00633AAC" w:rsidRDefault="00633AAC">
      <w:pPr>
        <w:autoSpaceDE w:val="0"/>
        <w:autoSpaceDN w:val="0"/>
        <w:adjustRightInd w:val="0"/>
        <w:rPr>
          <w:i/>
        </w:rPr>
      </w:pPr>
    </w:p>
    <w:p w14:paraId="066F99B8" w14:textId="77777777" w:rsidR="00633AAC" w:rsidRDefault="00633AAC">
      <w:pPr>
        <w:autoSpaceDE w:val="0"/>
        <w:autoSpaceDN w:val="0"/>
        <w:adjustRightInd w:val="0"/>
        <w:rPr>
          <w:i/>
        </w:rPr>
      </w:pPr>
    </w:p>
    <w:p w14:paraId="0268CF09" w14:textId="77777777" w:rsidR="00633AAC" w:rsidRDefault="00633AAC">
      <w:pPr>
        <w:autoSpaceDE w:val="0"/>
        <w:autoSpaceDN w:val="0"/>
        <w:adjustRightInd w:val="0"/>
        <w:rPr>
          <w:i/>
        </w:rPr>
      </w:pPr>
    </w:p>
    <w:p w14:paraId="09DB3FAD" w14:textId="77777777" w:rsidR="00633AAC" w:rsidRDefault="00633AAC">
      <w:pPr>
        <w:autoSpaceDE w:val="0"/>
        <w:autoSpaceDN w:val="0"/>
        <w:adjustRightInd w:val="0"/>
        <w:rPr>
          <w:i/>
        </w:rPr>
      </w:pPr>
      <w:r>
        <w:rPr>
          <w:i/>
        </w:rPr>
        <w:t xml:space="preserve"> </w:t>
      </w:r>
    </w:p>
    <w:p w14:paraId="3B267431" w14:textId="77777777" w:rsidR="00633AAC" w:rsidRDefault="00633AAC">
      <w:pPr>
        <w:autoSpaceDE w:val="0"/>
        <w:autoSpaceDN w:val="0"/>
        <w:adjustRightInd w:val="0"/>
        <w:rPr>
          <w:i/>
        </w:rPr>
      </w:pPr>
    </w:p>
    <w:p w14:paraId="4D4449F1" w14:textId="77777777" w:rsidR="00633AAC" w:rsidRDefault="00633AAC">
      <w:pPr>
        <w:autoSpaceDE w:val="0"/>
        <w:autoSpaceDN w:val="0"/>
        <w:adjustRightInd w:val="0"/>
      </w:pPr>
    </w:p>
    <w:p w14:paraId="4FD57E6A" w14:textId="77777777" w:rsidR="00633AAC" w:rsidRDefault="00633AAC"/>
    <w:p w14:paraId="4C5F7682" w14:textId="77777777" w:rsidR="00633AAC" w:rsidRDefault="00633AAC">
      <w:pPr>
        <w:pStyle w:val="Heading1"/>
        <w:rPr>
          <w:color w:val="000000"/>
        </w:rPr>
      </w:pPr>
      <w:r>
        <w:rPr>
          <w:color w:val="000000"/>
        </w:rPr>
        <w:t>Requestor: ________________________________</w:t>
      </w:r>
    </w:p>
    <w:p w14:paraId="05523671" w14:textId="77777777" w:rsidR="00633AAC" w:rsidRDefault="00633AAC"/>
    <w:p w14:paraId="3DFF3F07" w14:textId="77777777" w:rsidR="00633AAC" w:rsidRDefault="00633AAC">
      <w:pPr>
        <w:rPr>
          <w:color w:val="000000"/>
        </w:rPr>
      </w:pPr>
      <w:r>
        <w:rPr>
          <w:color w:val="000000"/>
        </w:rPr>
        <w:t>Section of Standard: _______</w:t>
      </w:r>
      <w:r w:rsidR="00363238">
        <w:rPr>
          <w:color w:val="000000"/>
        </w:rPr>
        <w:t>_________________</w:t>
      </w:r>
    </w:p>
    <w:p w14:paraId="0421CF4E" w14:textId="77777777" w:rsidR="00633AAC" w:rsidRDefault="00633AAC">
      <w:pPr>
        <w:rPr>
          <w:rFonts w:ascii="Arial" w:hAnsi="Arial" w:cs="Arial"/>
          <w:sz w:val="22"/>
          <w:szCs w:val="22"/>
        </w:rPr>
      </w:pPr>
    </w:p>
    <w:p w14:paraId="201A9C0F" w14:textId="77777777" w:rsidR="00633AAC" w:rsidRDefault="00633AAC">
      <w:pPr>
        <w:rPr>
          <w:sz w:val="22"/>
          <w:szCs w:val="22"/>
        </w:rPr>
      </w:pPr>
    </w:p>
    <w:p w14:paraId="37E1B22F" w14:textId="77777777" w:rsidR="00633AAC" w:rsidRDefault="00633AAC">
      <w:pPr>
        <w:rPr>
          <w:sz w:val="22"/>
          <w:szCs w:val="22"/>
        </w:rPr>
      </w:pPr>
    </w:p>
    <w:p w14:paraId="30D29BDC" w14:textId="77777777" w:rsidR="00633AAC" w:rsidRDefault="00633AAC">
      <w:pPr>
        <w:rPr>
          <w:sz w:val="22"/>
          <w:szCs w:val="22"/>
        </w:rPr>
      </w:pPr>
    </w:p>
    <w:p w14:paraId="1AB20258" w14:textId="77777777" w:rsidR="00633AAC" w:rsidRDefault="00633AAC">
      <w:pPr>
        <w:rPr>
          <w:sz w:val="22"/>
          <w:szCs w:val="22"/>
        </w:rPr>
      </w:pPr>
    </w:p>
    <w:p w14:paraId="3A109F05" w14:textId="77777777" w:rsidR="00633AAC" w:rsidRDefault="00633AAC">
      <w:r>
        <w:t>Committee Reviewers:</w:t>
      </w:r>
    </w:p>
    <w:p w14:paraId="2AB14D5F" w14:textId="0401EE32" w:rsidR="00633AAC" w:rsidRDefault="00E352DA">
      <w:r>
        <w:t>Jay Campbell</w:t>
      </w:r>
      <w:r>
        <w:tab/>
      </w:r>
      <w:r w:rsidR="00633AAC">
        <w:tab/>
        <w:t>Approve___</w:t>
      </w:r>
      <w:r w:rsidR="00633AAC">
        <w:tab/>
        <w:t>Disapprove___</w:t>
      </w:r>
      <w:r w:rsidR="00633AAC">
        <w:tab/>
        <w:t>Reason__________________</w:t>
      </w:r>
    </w:p>
    <w:p w14:paraId="591BB679" w14:textId="173436A5" w:rsidR="00A35BE6" w:rsidRDefault="00A35BE6"/>
    <w:p w14:paraId="17E1A9F4" w14:textId="409E6A73" w:rsidR="00A35BE6" w:rsidRDefault="00A35BE6" w:rsidP="00A35BE6">
      <w:r>
        <w:t>Gregory Gibson</w:t>
      </w:r>
      <w:r>
        <w:tab/>
        <w:t>Approve___</w:t>
      </w:r>
      <w:r>
        <w:tab/>
        <w:t>Disapprove___</w:t>
      </w:r>
      <w:r>
        <w:tab/>
        <w:t>Reason__________________</w:t>
      </w:r>
    </w:p>
    <w:p w14:paraId="6EF20515" w14:textId="77777777" w:rsidR="0022071E" w:rsidRDefault="0022071E"/>
    <w:p w14:paraId="55B9F315" w14:textId="77777777" w:rsidR="0022071E" w:rsidRDefault="0022071E" w:rsidP="0022071E">
      <w:r>
        <w:t>Joe Kimitch</w:t>
      </w:r>
      <w:r>
        <w:tab/>
      </w:r>
      <w:r>
        <w:tab/>
        <w:t>Approve___</w:t>
      </w:r>
      <w:r>
        <w:tab/>
        <w:t>Disapprove___</w:t>
      </w:r>
      <w:r>
        <w:tab/>
        <w:t>Reason__________________</w:t>
      </w:r>
    </w:p>
    <w:p w14:paraId="59AF6197" w14:textId="77777777" w:rsidR="0022071E" w:rsidRDefault="0022071E" w:rsidP="0022071E"/>
    <w:p w14:paraId="383FCC73" w14:textId="77777777" w:rsidR="00633AAC" w:rsidRDefault="00633AAC">
      <w:r>
        <w:t xml:space="preserve">Jim Nelson </w:t>
      </w:r>
      <w:r>
        <w:tab/>
      </w:r>
      <w:r>
        <w:tab/>
        <w:t>Approve___</w:t>
      </w:r>
      <w:r>
        <w:tab/>
        <w:t>Disapprove___</w:t>
      </w:r>
      <w:r>
        <w:tab/>
        <w:t>Reason__________________</w:t>
      </w:r>
    </w:p>
    <w:p w14:paraId="02933584" w14:textId="77777777" w:rsidR="00633AAC" w:rsidRDefault="00633AAC"/>
    <w:p w14:paraId="6478C558" w14:textId="77777777" w:rsidR="00633AAC" w:rsidRDefault="00633AAC">
      <w:pPr>
        <w:pBdr>
          <w:bottom w:val="single" w:sz="12" w:space="1" w:color="auto"/>
        </w:pBdr>
      </w:pPr>
      <w:r>
        <w:t xml:space="preserve">Doug Derber </w:t>
      </w:r>
      <w:r>
        <w:tab/>
      </w:r>
      <w:r>
        <w:tab/>
        <w:t>Approve___</w:t>
      </w:r>
      <w:r>
        <w:tab/>
        <w:t>Disapprove___</w:t>
      </w:r>
      <w:r>
        <w:tab/>
        <w:t>Reason__________________</w:t>
      </w:r>
    </w:p>
    <w:p w14:paraId="0837AA40" w14:textId="77777777" w:rsidR="005F3CAE" w:rsidRDefault="005F3CAE">
      <w:pPr>
        <w:pBdr>
          <w:bottom w:val="single" w:sz="12" w:space="1" w:color="auto"/>
        </w:pBdr>
      </w:pPr>
    </w:p>
    <w:p w14:paraId="5A8B053B" w14:textId="77777777" w:rsidR="005F3CAE" w:rsidRDefault="00EA04B3">
      <w:pPr>
        <w:pBdr>
          <w:bottom w:val="single" w:sz="12" w:space="1" w:color="auto"/>
        </w:pBdr>
      </w:pPr>
      <w:r>
        <w:t>Tony Miller</w:t>
      </w:r>
      <w:r w:rsidR="005F3CAE">
        <w:tab/>
      </w:r>
      <w:r w:rsidR="005F3CAE">
        <w:tab/>
        <w:t>Approve___</w:t>
      </w:r>
      <w:r w:rsidR="005F3CAE">
        <w:tab/>
        <w:t>Disapprove___</w:t>
      </w:r>
      <w:r w:rsidR="005F3CAE">
        <w:tab/>
        <w:t>Reason__________________</w:t>
      </w:r>
    </w:p>
    <w:p w14:paraId="22549A2D" w14:textId="77777777" w:rsidR="00633AAC" w:rsidRDefault="00633AAC"/>
    <w:p w14:paraId="22AB7FD9" w14:textId="0392F4F7" w:rsidR="00633AAC" w:rsidRDefault="001607CD">
      <w:r>
        <w:t>Kurt Proffitt</w:t>
      </w:r>
      <w:r w:rsidR="00633AAC">
        <w:t xml:space="preserve"> (security)</w:t>
      </w:r>
      <w:r w:rsidR="00633AAC">
        <w:tab/>
        <w:t>Approve___</w:t>
      </w:r>
      <w:r w:rsidR="00633AAC">
        <w:tab/>
        <w:t>Disapprove___</w:t>
      </w:r>
      <w:r w:rsidR="00633AAC">
        <w:tab/>
        <w:t>Reason_____________</w:t>
      </w:r>
    </w:p>
    <w:p w14:paraId="285476F5" w14:textId="77777777" w:rsidR="00633AAC" w:rsidRDefault="00633AAC"/>
    <w:p w14:paraId="65E9328E" w14:textId="30B41284" w:rsidR="00DB2F5F" w:rsidRDefault="009E369B">
      <w:pPr>
        <w:pBdr>
          <w:bottom w:val="single" w:sz="12" w:space="1" w:color="auto"/>
        </w:pBdr>
      </w:pPr>
      <w:r>
        <w:t xml:space="preserve">Jeff Andrews/Sheard Goodwin (IT) </w:t>
      </w:r>
      <w:r w:rsidR="00A35BE6">
        <w:t xml:space="preserve"> </w:t>
      </w:r>
      <w:r>
        <w:t>Approve___</w:t>
      </w:r>
      <w:r>
        <w:tab/>
        <w:t xml:space="preserve">Disapprove___   </w:t>
      </w:r>
      <w:r w:rsidR="00633AAC">
        <w:t>Reason_____________</w:t>
      </w:r>
    </w:p>
    <w:p w14:paraId="3E4556F7" w14:textId="77777777" w:rsidR="00DB2F5F" w:rsidRDefault="00DB2F5F">
      <w:pPr>
        <w:pBdr>
          <w:bottom w:val="single" w:sz="12" w:space="1" w:color="auto"/>
        </w:pBdr>
      </w:pPr>
    </w:p>
    <w:p w14:paraId="0526125B" w14:textId="77777777" w:rsidR="00633AAC" w:rsidRDefault="00633AAC"/>
    <w:p w14:paraId="209AF19F" w14:textId="77777777" w:rsidR="00633AAC" w:rsidRDefault="00633AAC">
      <w:r>
        <w:t xml:space="preserve">Decision Date: </w:t>
      </w:r>
    </w:p>
    <w:p w14:paraId="73341BF4" w14:textId="77777777" w:rsidR="00633AAC" w:rsidRDefault="00633AAC">
      <w:r>
        <w:t>Standards Committee Decision:</w:t>
      </w:r>
    </w:p>
    <w:sectPr w:rsidR="00633A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sTA3sLQ0MTU1MbNU0lEKTi0uzszPAykwrgUAu8eL6SwAAAA="/>
  </w:docVars>
  <w:rsids>
    <w:rsidRoot w:val="0002467B"/>
    <w:rsid w:val="0002467B"/>
    <w:rsid w:val="00122C35"/>
    <w:rsid w:val="001607CD"/>
    <w:rsid w:val="0022071E"/>
    <w:rsid w:val="00363238"/>
    <w:rsid w:val="005F3CAE"/>
    <w:rsid w:val="006236C4"/>
    <w:rsid w:val="00633AAC"/>
    <w:rsid w:val="008851E3"/>
    <w:rsid w:val="009E369B"/>
    <w:rsid w:val="00A35BE6"/>
    <w:rsid w:val="00B6702B"/>
    <w:rsid w:val="00C04FAD"/>
    <w:rsid w:val="00D940EE"/>
    <w:rsid w:val="00D96A3B"/>
    <w:rsid w:val="00DB2F5F"/>
    <w:rsid w:val="00E352DA"/>
    <w:rsid w:val="00EA04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FF6D8D"/>
  <w15:chartTrackingRefBased/>
  <w15:docId w15:val="{B32808EC-C638-47B8-A3E6-FE888C44D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2</Words>
  <Characters>81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Variance</vt:lpstr>
    </vt:vector>
  </TitlesOfParts>
  <Company>UCHSC</Company>
  <LinksUpToDate>false</LinksUpToDate>
  <CharactersWithSpaces>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Variance</dc:title>
  <dc:subject/>
  <dc:creator>David Turnquist</dc:creator>
  <cp:keywords/>
  <dc:description/>
  <cp:lastModifiedBy>Bohmann, Ben</cp:lastModifiedBy>
  <cp:revision>4</cp:revision>
  <cp:lastPrinted>2003-11-04T22:29:00Z</cp:lastPrinted>
  <dcterms:created xsi:type="dcterms:W3CDTF">2019-10-28T21:35:00Z</dcterms:created>
  <dcterms:modified xsi:type="dcterms:W3CDTF">2021-07-08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894113442</vt:i4>
  </property>
  <property fmtid="{D5CDD505-2E9C-101B-9397-08002B2CF9AE}" pid="3" name="_EmailSubject">
    <vt:lpwstr>Revised Template for the Request for Variance to Standards</vt:lpwstr>
  </property>
  <property fmtid="{D5CDD505-2E9C-101B-9397-08002B2CF9AE}" pid="4" name="_AuthorEmail">
    <vt:lpwstr>David.Turnquist@UCHSC.edu</vt:lpwstr>
  </property>
  <property fmtid="{D5CDD505-2E9C-101B-9397-08002B2CF9AE}" pid="5" name="_AuthorEmailDisplayName">
    <vt:lpwstr>Turnquist David</vt:lpwstr>
  </property>
  <property fmtid="{D5CDD505-2E9C-101B-9397-08002B2CF9AE}" pid="6" name="_ReviewingToolsShownOnce">
    <vt:lpwstr/>
  </property>
</Properties>
</file>